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DA80F0" w14:textId="77777777" w:rsidR="000C5CCE" w:rsidRPr="000C5CCE" w:rsidRDefault="000C5CCE" w:rsidP="000C5CCE">
      <w:pPr>
        <w:tabs>
          <w:tab w:val="left" w:pos="1080"/>
        </w:tabs>
        <w:jc w:val="right"/>
        <w:rPr>
          <w:i/>
          <w:kern w:val="22"/>
          <w:lang w:val="uk-UA"/>
        </w:rPr>
      </w:pPr>
      <w:proofErr w:type="spellStart"/>
      <w:r w:rsidRPr="000C5CCE">
        <w:rPr>
          <w:i/>
          <w:kern w:val="22"/>
          <w:lang w:val="uk-UA"/>
        </w:rPr>
        <w:t>Sample</w:t>
      </w:r>
      <w:proofErr w:type="spellEnd"/>
      <w:r w:rsidRPr="000C5CCE">
        <w:rPr>
          <w:i/>
          <w:kern w:val="22"/>
          <w:lang w:val="uk-UA"/>
        </w:rPr>
        <w:t xml:space="preserve"> </w:t>
      </w:r>
      <w:proofErr w:type="spellStart"/>
      <w:r w:rsidRPr="000C5CCE">
        <w:rPr>
          <w:i/>
          <w:kern w:val="22"/>
          <w:lang w:val="uk-UA"/>
        </w:rPr>
        <w:t>format</w:t>
      </w:r>
      <w:proofErr w:type="spellEnd"/>
      <w:r w:rsidRPr="000C5CCE">
        <w:rPr>
          <w:i/>
          <w:kern w:val="22"/>
          <w:lang w:val="uk-UA"/>
        </w:rPr>
        <w:t xml:space="preserve"> </w:t>
      </w:r>
    </w:p>
    <w:p w14:paraId="73916D6C" w14:textId="77777777" w:rsidR="000C5CCE" w:rsidRPr="001E41FB" w:rsidRDefault="000C5CCE" w:rsidP="000C5CCE">
      <w:pPr>
        <w:tabs>
          <w:tab w:val="left" w:pos="1080"/>
        </w:tabs>
        <w:jc w:val="right"/>
        <w:rPr>
          <w:b/>
          <w:kern w:val="22"/>
          <w:lang w:val="uk-UA"/>
        </w:rPr>
      </w:pPr>
      <w:bookmarkStart w:id="0" w:name="_GoBack"/>
      <w:proofErr w:type="spellStart"/>
      <w:r w:rsidRPr="001E41FB">
        <w:rPr>
          <w:b/>
          <w:kern w:val="22"/>
          <w:lang w:val="uk-UA"/>
        </w:rPr>
        <w:t>Adam</w:t>
      </w:r>
      <w:proofErr w:type="spellEnd"/>
      <w:r w:rsidRPr="001E41FB">
        <w:rPr>
          <w:b/>
          <w:kern w:val="22"/>
          <w:lang w:val="uk-UA"/>
        </w:rPr>
        <w:t xml:space="preserve"> </w:t>
      </w:r>
      <w:proofErr w:type="spellStart"/>
      <w:r w:rsidRPr="001E41FB">
        <w:rPr>
          <w:b/>
          <w:kern w:val="22"/>
          <w:lang w:val="uk-UA"/>
        </w:rPr>
        <w:t>Parukovich</w:t>
      </w:r>
      <w:proofErr w:type="spellEnd"/>
    </w:p>
    <w:p w14:paraId="2D1FBA34" w14:textId="77777777" w:rsidR="000C5CCE" w:rsidRPr="000C5CCE" w:rsidRDefault="000C5CCE" w:rsidP="000C5CCE">
      <w:pPr>
        <w:tabs>
          <w:tab w:val="left" w:pos="1080"/>
        </w:tabs>
        <w:jc w:val="right"/>
        <w:rPr>
          <w:kern w:val="22"/>
          <w:lang w:val="uk-UA"/>
        </w:rPr>
      </w:pPr>
      <w:r w:rsidRPr="000C5CCE">
        <w:rPr>
          <w:kern w:val="22"/>
          <w:lang w:val="uk-UA"/>
        </w:rPr>
        <w:t xml:space="preserve">WSHIU </w:t>
      </w:r>
      <w:proofErr w:type="spellStart"/>
      <w:r w:rsidRPr="000C5CCE">
        <w:rPr>
          <w:kern w:val="22"/>
          <w:lang w:val="uk-UA"/>
        </w:rPr>
        <w:t>Academy</w:t>
      </w:r>
      <w:proofErr w:type="spellEnd"/>
      <w:r w:rsidRPr="000C5CCE">
        <w:rPr>
          <w:kern w:val="22"/>
          <w:lang w:val="uk-UA"/>
        </w:rPr>
        <w:t xml:space="preserve"> </w:t>
      </w:r>
      <w:proofErr w:type="spellStart"/>
      <w:r w:rsidRPr="000C5CCE">
        <w:rPr>
          <w:kern w:val="22"/>
          <w:lang w:val="uk-UA"/>
        </w:rPr>
        <w:t>of</w:t>
      </w:r>
      <w:proofErr w:type="spellEnd"/>
      <w:r w:rsidRPr="000C5CCE">
        <w:rPr>
          <w:kern w:val="22"/>
          <w:lang w:val="uk-UA"/>
        </w:rPr>
        <w:t xml:space="preserve"> </w:t>
      </w:r>
      <w:proofErr w:type="spellStart"/>
      <w:r w:rsidRPr="000C5CCE">
        <w:rPr>
          <w:kern w:val="22"/>
          <w:lang w:val="uk-UA"/>
        </w:rPr>
        <w:t>Applied</w:t>
      </w:r>
      <w:proofErr w:type="spellEnd"/>
      <w:r w:rsidRPr="000C5CCE">
        <w:rPr>
          <w:kern w:val="22"/>
          <w:lang w:val="uk-UA"/>
        </w:rPr>
        <w:t xml:space="preserve"> </w:t>
      </w:r>
      <w:proofErr w:type="spellStart"/>
      <w:r w:rsidRPr="000C5CCE">
        <w:rPr>
          <w:kern w:val="22"/>
          <w:lang w:val="uk-UA"/>
        </w:rPr>
        <w:t>Sciences</w:t>
      </w:r>
      <w:proofErr w:type="spellEnd"/>
      <w:r w:rsidRPr="000C5CCE">
        <w:rPr>
          <w:kern w:val="22"/>
          <w:lang w:val="uk-UA"/>
        </w:rPr>
        <w:t xml:space="preserve">, </w:t>
      </w:r>
      <w:proofErr w:type="spellStart"/>
      <w:r w:rsidRPr="000C5CCE">
        <w:rPr>
          <w:kern w:val="22"/>
          <w:lang w:val="uk-UA"/>
        </w:rPr>
        <w:t>Poznan</w:t>
      </w:r>
      <w:proofErr w:type="spellEnd"/>
      <w:r w:rsidRPr="000C5CCE">
        <w:rPr>
          <w:kern w:val="22"/>
          <w:lang w:val="uk-UA"/>
        </w:rPr>
        <w:t xml:space="preserve">, </w:t>
      </w:r>
      <w:proofErr w:type="spellStart"/>
      <w:r w:rsidRPr="000C5CCE">
        <w:rPr>
          <w:kern w:val="22"/>
          <w:lang w:val="uk-UA"/>
        </w:rPr>
        <w:t>Poland</w:t>
      </w:r>
      <w:proofErr w:type="spellEnd"/>
    </w:p>
    <w:p w14:paraId="35371B02" w14:textId="77777777" w:rsidR="000C5CCE" w:rsidRPr="000C5CCE" w:rsidRDefault="000C5CCE" w:rsidP="000C5CCE">
      <w:pPr>
        <w:jc w:val="center"/>
        <w:rPr>
          <w:b/>
          <w:color w:val="000000"/>
          <w:kern w:val="28"/>
          <w:lang w:val="en-US"/>
        </w:rPr>
      </w:pPr>
    </w:p>
    <w:p w14:paraId="1E13E575" w14:textId="77777777" w:rsidR="000C5CCE" w:rsidRPr="000C5CCE" w:rsidRDefault="000C5CCE" w:rsidP="000C5CCE">
      <w:pPr>
        <w:jc w:val="center"/>
        <w:rPr>
          <w:kern w:val="22"/>
          <w:lang w:val="uk-UA"/>
        </w:rPr>
      </w:pPr>
      <w:r w:rsidRPr="000C5CCE">
        <w:rPr>
          <w:b/>
          <w:color w:val="000000"/>
          <w:kern w:val="28"/>
          <w:lang w:val="uk-UA"/>
        </w:rPr>
        <w:t>ENSURING SUSTAINABLE DEVELOPMENT THROUGH IMPROVING NATIONAL SECURITY</w:t>
      </w:r>
    </w:p>
    <w:p w14:paraId="7C568926" w14:textId="77777777" w:rsidR="000C5CCE" w:rsidRPr="000C5CCE" w:rsidRDefault="000C5CCE" w:rsidP="000C5CCE">
      <w:pPr>
        <w:tabs>
          <w:tab w:val="left" w:pos="1080"/>
        </w:tabs>
        <w:jc w:val="center"/>
        <w:rPr>
          <w:kern w:val="22"/>
          <w:lang w:val="uk-UA"/>
        </w:rPr>
      </w:pPr>
    </w:p>
    <w:p w14:paraId="1ED87A3B" w14:textId="77777777" w:rsidR="000C5CCE" w:rsidRPr="000C5CCE" w:rsidRDefault="000C5CCE" w:rsidP="000C5CCE">
      <w:pPr>
        <w:tabs>
          <w:tab w:val="left" w:pos="1080"/>
        </w:tabs>
        <w:ind w:firstLine="567"/>
        <w:jc w:val="both"/>
        <w:rPr>
          <w:spacing w:val="-6"/>
          <w:kern w:val="18"/>
          <w:lang w:val="uk-UA"/>
        </w:rPr>
      </w:pPr>
      <w:r w:rsidRPr="000C5CCE">
        <w:rPr>
          <w:color w:val="000000"/>
          <w:spacing w:val="-6"/>
          <w:kern w:val="18"/>
          <w:lang w:val="en-US" w:eastAsia="uk-UA"/>
        </w:rPr>
        <w:t xml:space="preserve">Ensuring sustainable development requires strengthening national security as a fundamental precondition for stable economic growth, social cohesion and environmental protection </w:t>
      </w:r>
      <w:r w:rsidRPr="000C5CCE">
        <w:rPr>
          <w:color w:val="000000"/>
          <w:spacing w:val="-6"/>
          <w:kern w:val="18"/>
          <w:lang w:val="uk-UA" w:eastAsia="uk-UA"/>
        </w:rPr>
        <w:t>[1].</w:t>
      </w:r>
    </w:p>
    <w:p w14:paraId="71D5F3FC" w14:textId="77777777" w:rsidR="000C5CCE" w:rsidRPr="000C5CCE" w:rsidRDefault="000C5CCE" w:rsidP="000C5CCE">
      <w:pPr>
        <w:tabs>
          <w:tab w:val="left" w:pos="1080"/>
        </w:tabs>
        <w:jc w:val="center"/>
        <w:rPr>
          <w:spacing w:val="-6"/>
          <w:kern w:val="18"/>
          <w:lang w:val="uk-UA"/>
        </w:rPr>
      </w:pPr>
    </w:p>
    <w:p w14:paraId="37FE007C" w14:textId="77777777" w:rsidR="000C5CCE" w:rsidRPr="000C5CCE" w:rsidRDefault="000C5CCE" w:rsidP="000C5CCE">
      <w:pPr>
        <w:tabs>
          <w:tab w:val="left" w:pos="1080"/>
        </w:tabs>
        <w:jc w:val="center"/>
        <w:rPr>
          <w:b/>
          <w:spacing w:val="-6"/>
          <w:kern w:val="18"/>
          <w:lang w:val="uk-UA"/>
        </w:rPr>
      </w:pPr>
      <w:r w:rsidRPr="000C5CCE">
        <w:rPr>
          <w:b/>
          <w:spacing w:val="-6"/>
          <w:kern w:val="18"/>
          <w:lang w:val="en-US"/>
        </w:rPr>
        <w:t>References</w:t>
      </w:r>
      <w:r w:rsidRPr="000C5CCE">
        <w:rPr>
          <w:b/>
          <w:spacing w:val="-6"/>
          <w:kern w:val="18"/>
          <w:lang w:val="uk-UA"/>
        </w:rPr>
        <w:t>:</w:t>
      </w:r>
    </w:p>
    <w:p w14:paraId="26656B4B" w14:textId="1E810A98" w:rsidR="000C5CCE" w:rsidRPr="000C5CCE" w:rsidRDefault="000C5CCE" w:rsidP="000C5CCE">
      <w:pPr>
        <w:tabs>
          <w:tab w:val="left" w:pos="1080"/>
        </w:tabs>
        <w:jc w:val="both"/>
        <w:rPr>
          <w:spacing w:val="-6"/>
          <w:kern w:val="18"/>
          <w:lang w:val="en-US"/>
        </w:rPr>
      </w:pPr>
      <w:r>
        <w:rPr>
          <w:spacing w:val="-6"/>
          <w:kern w:val="18"/>
          <w:lang w:val="en-US"/>
        </w:rPr>
        <w:t xml:space="preserve">          </w:t>
      </w:r>
      <w:r w:rsidRPr="000C5CCE">
        <w:rPr>
          <w:spacing w:val="-6"/>
          <w:kern w:val="18"/>
          <w:lang w:val="en-US"/>
        </w:rPr>
        <w:t>1</w:t>
      </w:r>
      <w:r w:rsidRPr="000C5CCE">
        <w:rPr>
          <w:spacing w:val="-6"/>
          <w:kern w:val="18"/>
          <w:lang w:val="uk-UA"/>
        </w:rPr>
        <w:t xml:space="preserve">. </w:t>
      </w:r>
      <w:proofErr w:type="spellStart"/>
      <w:r w:rsidRPr="000C5CCE">
        <w:rPr>
          <w:bCs/>
          <w:spacing w:val="-6"/>
          <w:kern w:val="18"/>
          <w:lang w:val="en-US"/>
        </w:rPr>
        <w:t>Rushchyshyn</w:t>
      </w:r>
      <w:proofErr w:type="spellEnd"/>
      <w:r w:rsidRPr="000C5CCE">
        <w:rPr>
          <w:bCs/>
          <w:spacing w:val="-6"/>
          <w:kern w:val="18"/>
          <w:lang w:val="en-US"/>
        </w:rPr>
        <w:t xml:space="preserve">, N., </w:t>
      </w:r>
      <w:proofErr w:type="spellStart"/>
      <w:r w:rsidRPr="000C5CCE">
        <w:rPr>
          <w:bCs/>
          <w:spacing w:val="-6"/>
          <w:kern w:val="18"/>
          <w:lang w:val="en-US"/>
        </w:rPr>
        <w:t>Medynska</w:t>
      </w:r>
      <w:proofErr w:type="spellEnd"/>
      <w:r w:rsidRPr="000C5CCE">
        <w:rPr>
          <w:bCs/>
          <w:spacing w:val="-6"/>
          <w:kern w:val="18"/>
          <w:lang w:val="en-US"/>
        </w:rPr>
        <w:t xml:space="preserve">, T., </w:t>
      </w:r>
      <w:proofErr w:type="spellStart"/>
      <w:r w:rsidRPr="000C5CCE">
        <w:rPr>
          <w:bCs/>
          <w:spacing w:val="-6"/>
          <w:kern w:val="18"/>
          <w:lang w:val="en-US"/>
        </w:rPr>
        <w:t>Nikonenko</w:t>
      </w:r>
      <w:proofErr w:type="spellEnd"/>
      <w:r w:rsidRPr="000C5CCE">
        <w:rPr>
          <w:bCs/>
          <w:spacing w:val="-6"/>
          <w:kern w:val="18"/>
          <w:lang w:val="en-US"/>
        </w:rPr>
        <w:t xml:space="preserve">, U., </w:t>
      </w:r>
      <w:proofErr w:type="spellStart"/>
      <w:r w:rsidRPr="000C5CCE">
        <w:rPr>
          <w:bCs/>
          <w:spacing w:val="-6"/>
          <w:kern w:val="18"/>
          <w:lang w:val="en-US"/>
        </w:rPr>
        <w:t>Kostak</w:t>
      </w:r>
      <w:proofErr w:type="spellEnd"/>
      <w:r w:rsidRPr="000C5CCE">
        <w:rPr>
          <w:bCs/>
          <w:spacing w:val="-6"/>
          <w:kern w:val="18"/>
          <w:lang w:val="en-US"/>
        </w:rPr>
        <w:t xml:space="preserve">, Z., &amp; </w:t>
      </w:r>
      <w:proofErr w:type="spellStart"/>
      <w:r w:rsidRPr="000C5CCE">
        <w:rPr>
          <w:bCs/>
          <w:spacing w:val="-6"/>
          <w:kern w:val="18"/>
          <w:lang w:val="en-US"/>
        </w:rPr>
        <w:t>Ivanova</w:t>
      </w:r>
      <w:proofErr w:type="spellEnd"/>
      <w:r w:rsidRPr="000C5CCE">
        <w:rPr>
          <w:bCs/>
          <w:spacing w:val="-6"/>
          <w:kern w:val="18"/>
          <w:lang w:val="en-US"/>
        </w:rPr>
        <w:t>, R. Regulatory and legal component in ensuring state’s financial security. </w:t>
      </w:r>
      <w:r w:rsidRPr="000C5CCE">
        <w:rPr>
          <w:bCs/>
          <w:i/>
          <w:iCs/>
          <w:spacing w:val="-6"/>
          <w:kern w:val="18"/>
          <w:lang w:val="en-US"/>
        </w:rPr>
        <w:t>Business: Theory and Practice</w:t>
      </w:r>
      <w:r w:rsidRPr="000C5CCE">
        <w:rPr>
          <w:bCs/>
          <w:spacing w:val="-6"/>
          <w:kern w:val="18"/>
          <w:lang w:val="en-US"/>
        </w:rPr>
        <w:t>, </w:t>
      </w:r>
      <w:r w:rsidRPr="000C5CCE">
        <w:rPr>
          <w:bCs/>
          <w:i/>
          <w:iCs/>
          <w:spacing w:val="-6"/>
          <w:kern w:val="18"/>
          <w:lang w:val="en-US"/>
        </w:rPr>
        <w:t>22</w:t>
      </w:r>
      <w:r w:rsidRPr="000C5CCE">
        <w:rPr>
          <w:bCs/>
          <w:spacing w:val="-6"/>
          <w:kern w:val="18"/>
          <w:lang w:val="en-US"/>
        </w:rPr>
        <w:t>(2), 2021, 232-240. </w:t>
      </w:r>
    </w:p>
    <w:p w14:paraId="1BD1D259" w14:textId="77777777" w:rsidR="000C5CCE" w:rsidRDefault="000C5CCE" w:rsidP="000C5CCE">
      <w:pPr>
        <w:tabs>
          <w:tab w:val="left" w:pos="1080"/>
        </w:tabs>
        <w:jc w:val="center"/>
        <w:rPr>
          <w:kern w:val="22"/>
          <w:sz w:val="18"/>
          <w:szCs w:val="18"/>
          <w:lang w:val="uk-UA"/>
        </w:rPr>
      </w:pPr>
    </w:p>
    <w:bookmarkEnd w:id="0"/>
    <w:p w14:paraId="01F4B2AB" w14:textId="40FDC77B" w:rsidR="00DA07AB" w:rsidRPr="000C5CCE" w:rsidRDefault="00DA07AB" w:rsidP="000C5CCE">
      <w:pPr>
        <w:rPr>
          <w:lang w:val="en-US"/>
        </w:rPr>
      </w:pPr>
    </w:p>
    <w:sectPr w:rsidR="00DA07AB" w:rsidRPr="000C5CCE" w:rsidSect="000C5CCE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652E5F" w14:textId="77777777" w:rsidR="00A70DE6" w:rsidRDefault="00A70DE6" w:rsidP="00D15AD8">
      <w:r>
        <w:separator/>
      </w:r>
    </w:p>
  </w:endnote>
  <w:endnote w:type="continuationSeparator" w:id="0">
    <w:p w14:paraId="58AB77C2" w14:textId="77777777" w:rsidR="00A70DE6" w:rsidRDefault="00A70DE6" w:rsidP="00D15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8637A9" w14:textId="77777777" w:rsidR="00A70DE6" w:rsidRDefault="00A70DE6" w:rsidP="00D15AD8">
      <w:r>
        <w:separator/>
      </w:r>
    </w:p>
  </w:footnote>
  <w:footnote w:type="continuationSeparator" w:id="0">
    <w:p w14:paraId="45EB1A80" w14:textId="77777777" w:rsidR="00A70DE6" w:rsidRDefault="00A70DE6" w:rsidP="00D15A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3E5072"/>
    <w:multiLevelType w:val="hybridMultilevel"/>
    <w:tmpl w:val="F6024DB8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FB03F28"/>
    <w:multiLevelType w:val="hybridMultilevel"/>
    <w:tmpl w:val="5EE02CA6"/>
    <w:lvl w:ilvl="0" w:tplc="3CE8175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43AC4D0F"/>
    <w:multiLevelType w:val="hybridMultilevel"/>
    <w:tmpl w:val="7B2A57AA"/>
    <w:lvl w:ilvl="0" w:tplc="875C458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color w:val="auto"/>
        <w:sz w:val="28"/>
        <w:szCs w:val="28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6DB75B3E"/>
    <w:multiLevelType w:val="hybridMultilevel"/>
    <w:tmpl w:val="3DD22F28"/>
    <w:lvl w:ilvl="0" w:tplc="74427024">
      <w:start w:val="1"/>
      <w:numFmt w:val="decimal"/>
      <w:lvlText w:val="%1."/>
      <w:lvlJc w:val="left"/>
      <w:pPr>
        <w:ind w:left="720" w:hanging="360"/>
      </w:pPr>
      <w:rPr>
        <w:b w:val="0"/>
        <w:sz w:val="28"/>
        <w:szCs w:val="28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TQwMDMyMzExMLFQ0lEKTi0uzszPAykwNK8FALdPRAYtAAAA"/>
  </w:docVars>
  <w:rsids>
    <w:rsidRoot w:val="0011225B"/>
    <w:rsid w:val="00013AEA"/>
    <w:rsid w:val="000247B7"/>
    <w:rsid w:val="00027196"/>
    <w:rsid w:val="000335E9"/>
    <w:rsid w:val="0004274E"/>
    <w:rsid w:val="00042ABF"/>
    <w:rsid w:val="000604E1"/>
    <w:rsid w:val="00097F66"/>
    <w:rsid w:val="000A1B48"/>
    <w:rsid w:val="000A6248"/>
    <w:rsid w:val="000B0016"/>
    <w:rsid w:val="000B272A"/>
    <w:rsid w:val="000B6769"/>
    <w:rsid w:val="000C5CCE"/>
    <w:rsid w:val="000E237B"/>
    <w:rsid w:val="000E2C90"/>
    <w:rsid w:val="000E470C"/>
    <w:rsid w:val="000E4757"/>
    <w:rsid w:val="001042AB"/>
    <w:rsid w:val="0011225B"/>
    <w:rsid w:val="00114204"/>
    <w:rsid w:val="00114EA0"/>
    <w:rsid w:val="00135CB2"/>
    <w:rsid w:val="00151B6D"/>
    <w:rsid w:val="0016070C"/>
    <w:rsid w:val="00165736"/>
    <w:rsid w:val="00167600"/>
    <w:rsid w:val="001678AF"/>
    <w:rsid w:val="001707FE"/>
    <w:rsid w:val="00192B29"/>
    <w:rsid w:val="00196C24"/>
    <w:rsid w:val="001A1F0D"/>
    <w:rsid w:val="001B3F5D"/>
    <w:rsid w:val="001B4E95"/>
    <w:rsid w:val="001B755A"/>
    <w:rsid w:val="001C1D63"/>
    <w:rsid w:val="001D77A6"/>
    <w:rsid w:val="001E41FB"/>
    <w:rsid w:val="001E6200"/>
    <w:rsid w:val="001E6C27"/>
    <w:rsid w:val="001E74AE"/>
    <w:rsid w:val="001F1464"/>
    <w:rsid w:val="00200C5E"/>
    <w:rsid w:val="00204B8A"/>
    <w:rsid w:val="00213382"/>
    <w:rsid w:val="00220327"/>
    <w:rsid w:val="0023075E"/>
    <w:rsid w:val="00240A7C"/>
    <w:rsid w:val="00244D6B"/>
    <w:rsid w:val="00253DE1"/>
    <w:rsid w:val="0025779E"/>
    <w:rsid w:val="00273F33"/>
    <w:rsid w:val="00281E9F"/>
    <w:rsid w:val="002928F6"/>
    <w:rsid w:val="0029563A"/>
    <w:rsid w:val="002B4CBC"/>
    <w:rsid w:val="002C1700"/>
    <w:rsid w:val="002D0778"/>
    <w:rsid w:val="002D4F4E"/>
    <w:rsid w:val="002E17FF"/>
    <w:rsid w:val="002F78AE"/>
    <w:rsid w:val="00322B12"/>
    <w:rsid w:val="00326E80"/>
    <w:rsid w:val="00352888"/>
    <w:rsid w:val="00355EC9"/>
    <w:rsid w:val="003724D6"/>
    <w:rsid w:val="003745B7"/>
    <w:rsid w:val="003866E5"/>
    <w:rsid w:val="003B16BE"/>
    <w:rsid w:val="003B5814"/>
    <w:rsid w:val="003C4EBE"/>
    <w:rsid w:val="003E211F"/>
    <w:rsid w:val="003E32BC"/>
    <w:rsid w:val="003F6D1D"/>
    <w:rsid w:val="004400A5"/>
    <w:rsid w:val="00441C4A"/>
    <w:rsid w:val="00441D85"/>
    <w:rsid w:val="00443DB3"/>
    <w:rsid w:val="00453726"/>
    <w:rsid w:val="004728D5"/>
    <w:rsid w:val="00472A61"/>
    <w:rsid w:val="00473546"/>
    <w:rsid w:val="00476728"/>
    <w:rsid w:val="0048120E"/>
    <w:rsid w:val="00497220"/>
    <w:rsid w:val="004A126C"/>
    <w:rsid w:val="004B4CEF"/>
    <w:rsid w:val="004C4E34"/>
    <w:rsid w:val="004E3800"/>
    <w:rsid w:val="004E3D8D"/>
    <w:rsid w:val="004F4FB5"/>
    <w:rsid w:val="004F58D6"/>
    <w:rsid w:val="00506096"/>
    <w:rsid w:val="0051159E"/>
    <w:rsid w:val="0051517B"/>
    <w:rsid w:val="005305C9"/>
    <w:rsid w:val="00544FA5"/>
    <w:rsid w:val="005509EA"/>
    <w:rsid w:val="005529E4"/>
    <w:rsid w:val="00570CF8"/>
    <w:rsid w:val="00580197"/>
    <w:rsid w:val="00587E25"/>
    <w:rsid w:val="005A7413"/>
    <w:rsid w:val="005B4683"/>
    <w:rsid w:val="005C081B"/>
    <w:rsid w:val="005D6CBF"/>
    <w:rsid w:val="00604B7E"/>
    <w:rsid w:val="00623E64"/>
    <w:rsid w:val="006414E8"/>
    <w:rsid w:val="00654834"/>
    <w:rsid w:val="006611E1"/>
    <w:rsid w:val="00665F85"/>
    <w:rsid w:val="006819CD"/>
    <w:rsid w:val="0068243B"/>
    <w:rsid w:val="0069053B"/>
    <w:rsid w:val="00691FDF"/>
    <w:rsid w:val="006A2AA4"/>
    <w:rsid w:val="006A7FC9"/>
    <w:rsid w:val="006B07CE"/>
    <w:rsid w:val="006C1AE8"/>
    <w:rsid w:val="006E3FED"/>
    <w:rsid w:val="006F05A8"/>
    <w:rsid w:val="006F12B7"/>
    <w:rsid w:val="006F259E"/>
    <w:rsid w:val="006F2E5A"/>
    <w:rsid w:val="00707710"/>
    <w:rsid w:val="00711D86"/>
    <w:rsid w:val="007167EA"/>
    <w:rsid w:val="00726B8F"/>
    <w:rsid w:val="00730EF3"/>
    <w:rsid w:val="00757CAD"/>
    <w:rsid w:val="00763A76"/>
    <w:rsid w:val="0076722B"/>
    <w:rsid w:val="00776A03"/>
    <w:rsid w:val="007A67E8"/>
    <w:rsid w:val="007B3ECB"/>
    <w:rsid w:val="007B5A72"/>
    <w:rsid w:val="007F6DFA"/>
    <w:rsid w:val="008045DA"/>
    <w:rsid w:val="00833622"/>
    <w:rsid w:val="00871ED7"/>
    <w:rsid w:val="00880E8F"/>
    <w:rsid w:val="00891028"/>
    <w:rsid w:val="00893EC9"/>
    <w:rsid w:val="008A5579"/>
    <w:rsid w:val="008B1A12"/>
    <w:rsid w:val="008D1034"/>
    <w:rsid w:val="008E2B6B"/>
    <w:rsid w:val="008E535D"/>
    <w:rsid w:val="008F0B54"/>
    <w:rsid w:val="00907709"/>
    <w:rsid w:val="009277C1"/>
    <w:rsid w:val="00931A30"/>
    <w:rsid w:val="00940F94"/>
    <w:rsid w:val="00953760"/>
    <w:rsid w:val="00957049"/>
    <w:rsid w:val="0096076E"/>
    <w:rsid w:val="00960CBE"/>
    <w:rsid w:val="00984FD3"/>
    <w:rsid w:val="009903E6"/>
    <w:rsid w:val="009B38C0"/>
    <w:rsid w:val="009B3D70"/>
    <w:rsid w:val="009B5C96"/>
    <w:rsid w:val="009C52B2"/>
    <w:rsid w:val="009D4ED1"/>
    <w:rsid w:val="009E3806"/>
    <w:rsid w:val="009F29C0"/>
    <w:rsid w:val="009F2DAB"/>
    <w:rsid w:val="00A069CF"/>
    <w:rsid w:val="00A14FA9"/>
    <w:rsid w:val="00A151A6"/>
    <w:rsid w:val="00A52687"/>
    <w:rsid w:val="00A603C3"/>
    <w:rsid w:val="00A651AF"/>
    <w:rsid w:val="00A70723"/>
    <w:rsid w:val="00A70DE6"/>
    <w:rsid w:val="00A76911"/>
    <w:rsid w:val="00A92203"/>
    <w:rsid w:val="00A94E4A"/>
    <w:rsid w:val="00A9594C"/>
    <w:rsid w:val="00A96263"/>
    <w:rsid w:val="00AF62A8"/>
    <w:rsid w:val="00AF7E0A"/>
    <w:rsid w:val="00B012C8"/>
    <w:rsid w:val="00B30ABA"/>
    <w:rsid w:val="00B51AAC"/>
    <w:rsid w:val="00B6128E"/>
    <w:rsid w:val="00B61C4F"/>
    <w:rsid w:val="00B7030F"/>
    <w:rsid w:val="00B72E56"/>
    <w:rsid w:val="00B737E4"/>
    <w:rsid w:val="00B93CC3"/>
    <w:rsid w:val="00B94026"/>
    <w:rsid w:val="00BA029D"/>
    <w:rsid w:val="00BD1C43"/>
    <w:rsid w:val="00BF4D0F"/>
    <w:rsid w:val="00C043B8"/>
    <w:rsid w:val="00C144A2"/>
    <w:rsid w:val="00C16E96"/>
    <w:rsid w:val="00C2399D"/>
    <w:rsid w:val="00C2748F"/>
    <w:rsid w:val="00C32BE4"/>
    <w:rsid w:val="00C622EA"/>
    <w:rsid w:val="00C70358"/>
    <w:rsid w:val="00C77257"/>
    <w:rsid w:val="00CC245F"/>
    <w:rsid w:val="00CD43BC"/>
    <w:rsid w:val="00CD5E34"/>
    <w:rsid w:val="00D064BC"/>
    <w:rsid w:val="00D11328"/>
    <w:rsid w:val="00D15AD8"/>
    <w:rsid w:val="00D17E7B"/>
    <w:rsid w:val="00D252ED"/>
    <w:rsid w:val="00D268BC"/>
    <w:rsid w:val="00D3166C"/>
    <w:rsid w:val="00D456DA"/>
    <w:rsid w:val="00D81315"/>
    <w:rsid w:val="00D90B82"/>
    <w:rsid w:val="00DA0784"/>
    <w:rsid w:val="00DA07AB"/>
    <w:rsid w:val="00DB6FDB"/>
    <w:rsid w:val="00DC2E99"/>
    <w:rsid w:val="00DC306F"/>
    <w:rsid w:val="00DD41F5"/>
    <w:rsid w:val="00DE2038"/>
    <w:rsid w:val="00E04F16"/>
    <w:rsid w:val="00E05BE7"/>
    <w:rsid w:val="00E148CD"/>
    <w:rsid w:val="00E272DF"/>
    <w:rsid w:val="00E3747A"/>
    <w:rsid w:val="00E43AB5"/>
    <w:rsid w:val="00E52C39"/>
    <w:rsid w:val="00E53072"/>
    <w:rsid w:val="00E67CE1"/>
    <w:rsid w:val="00E810CB"/>
    <w:rsid w:val="00E81231"/>
    <w:rsid w:val="00EC5628"/>
    <w:rsid w:val="00EC59B8"/>
    <w:rsid w:val="00EC7AE6"/>
    <w:rsid w:val="00ED2111"/>
    <w:rsid w:val="00EE0A9F"/>
    <w:rsid w:val="00F32536"/>
    <w:rsid w:val="00F36F23"/>
    <w:rsid w:val="00F3793D"/>
    <w:rsid w:val="00F4129D"/>
    <w:rsid w:val="00F56308"/>
    <w:rsid w:val="00F62E46"/>
    <w:rsid w:val="00F64AAE"/>
    <w:rsid w:val="00F72812"/>
    <w:rsid w:val="00F766DE"/>
    <w:rsid w:val="00F87236"/>
    <w:rsid w:val="00F956C2"/>
    <w:rsid w:val="00FC353A"/>
    <w:rsid w:val="00FC5576"/>
    <w:rsid w:val="00FC76E0"/>
    <w:rsid w:val="00FF177B"/>
    <w:rsid w:val="00FF3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A927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C5CC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52C39"/>
    <w:pPr>
      <w:keepNext/>
      <w:spacing w:before="240" w:after="60" w:line="276" w:lineRule="auto"/>
      <w:outlineLvl w:val="1"/>
    </w:pPr>
    <w:rPr>
      <w:rFonts w:ascii="Cambria" w:hAnsi="Cambria"/>
      <w:b/>
      <w:bCs/>
      <w:i/>
      <w:iCs/>
      <w:sz w:val="28"/>
      <w:szCs w:val="28"/>
      <w:lang w:val="x-none" w:eastAsia="en-US"/>
    </w:rPr>
  </w:style>
  <w:style w:type="paragraph" w:styleId="3">
    <w:name w:val="heading 3"/>
    <w:basedOn w:val="a"/>
    <w:link w:val="30"/>
    <w:uiPriority w:val="9"/>
    <w:qFormat/>
    <w:rsid w:val="00E52C39"/>
    <w:pPr>
      <w:spacing w:before="100" w:beforeAutospacing="1" w:after="100" w:afterAutospacing="1"/>
      <w:outlineLvl w:val="2"/>
    </w:pPr>
    <w:rPr>
      <w:b/>
      <w:bCs/>
      <w:sz w:val="27"/>
      <w:szCs w:val="27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F177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uk-UA" w:eastAsia="en-US"/>
    </w:rPr>
  </w:style>
  <w:style w:type="paragraph" w:styleId="a4">
    <w:name w:val="header"/>
    <w:basedOn w:val="a"/>
    <w:link w:val="a5"/>
    <w:uiPriority w:val="99"/>
    <w:unhideWhenUsed/>
    <w:rsid w:val="00D15AD8"/>
    <w:pPr>
      <w:tabs>
        <w:tab w:val="center" w:pos="4819"/>
        <w:tab w:val="right" w:pos="9639"/>
      </w:tabs>
    </w:pPr>
    <w:rPr>
      <w:rFonts w:asciiTheme="minorHAnsi" w:eastAsiaTheme="minorHAnsi" w:hAnsiTheme="minorHAnsi" w:cstheme="minorBidi"/>
      <w:sz w:val="22"/>
      <w:szCs w:val="22"/>
      <w:lang w:val="uk-UA" w:eastAsia="en-US"/>
    </w:rPr>
  </w:style>
  <w:style w:type="character" w:customStyle="1" w:styleId="a5">
    <w:name w:val="Верхний колонтитул Знак"/>
    <w:basedOn w:val="a0"/>
    <w:link w:val="a4"/>
    <w:uiPriority w:val="99"/>
    <w:rsid w:val="00D15AD8"/>
  </w:style>
  <w:style w:type="paragraph" w:styleId="a6">
    <w:name w:val="footer"/>
    <w:basedOn w:val="a"/>
    <w:link w:val="a7"/>
    <w:uiPriority w:val="99"/>
    <w:unhideWhenUsed/>
    <w:rsid w:val="00D15AD8"/>
    <w:pPr>
      <w:tabs>
        <w:tab w:val="center" w:pos="4819"/>
        <w:tab w:val="right" w:pos="9639"/>
      </w:tabs>
    </w:pPr>
    <w:rPr>
      <w:rFonts w:asciiTheme="minorHAnsi" w:eastAsiaTheme="minorHAnsi" w:hAnsiTheme="minorHAnsi" w:cstheme="minorBidi"/>
      <w:sz w:val="22"/>
      <w:szCs w:val="22"/>
      <w:lang w:val="uk-UA" w:eastAsia="en-US"/>
    </w:rPr>
  </w:style>
  <w:style w:type="character" w:customStyle="1" w:styleId="a7">
    <w:name w:val="Нижний колонтитул Знак"/>
    <w:basedOn w:val="a0"/>
    <w:link w:val="a6"/>
    <w:uiPriority w:val="99"/>
    <w:rsid w:val="00D15AD8"/>
  </w:style>
  <w:style w:type="character" w:styleId="a8">
    <w:name w:val="Hyperlink"/>
    <w:basedOn w:val="a0"/>
    <w:uiPriority w:val="99"/>
    <w:unhideWhenUsed/>
    <w:rsid w:val="00DB6FDB"/>
    <w:rPr>
      <w:color w:val="0000FF"/>
      <w:u w:val="single"/>
    </w:rPr>
  </w:style>
  <w:style w:type="character" w:customStyle="1" w:styleId="20">
    <w:name w:val="Заголовок 2 Знак"/>
    <w:basedOn w:val="a0"/>
    <w:link w:val="2"/>
    <w:uiPriority w:val="9"/>
    <w:semiHidden/>
    <w:rsid w:val="00E52C39"/>
    <w:rPr>
      <w:rFonts w:ascii="Cambria" w:eastAsia="Times New Roman" w:hAnsi="Cambria" w:cs="Times New Roman"/>
      <w:b/>
      <w:bCs/>
      <w:i/>
      <w:iCs/>
      <w:sz w:val="28"/>
      <w:szCs w:val="28"/>
      <w:lang w:val="x-none"/>
    </w:rPr>
  </w:style>
  <w:style w:type="character" w:customStyle="1" w:styleId="30">
    <w:name w:val="Заголовок 3 Знак"/>
    <w:basedOn w:val="a0"/>
    <w:link w:val="3"/>
    <w:uiPriority w:val="9"/>
    <w:rsid w:val="00E52C39"/>
    <w:rPr>
      <w:rFonts w:ascii="Times New Roman" w:eastAsia="Times New Roman" w:hAnsi="Times New Roman" w:cs="Times New Roman"/>
      <w:b/>
      <w:bCs/>
      <w:sz w:val="27"/>
      <w:szCs w:val="27"/>
      <w:lang w:val="x-none" w:eastAsia="x-none"/>
    </w:rPr>
  </w:style>
  <w:style w:type="paragraph" w:customStyle="1" w:styleId="docdata">
    <w:name w:val="docdata"/>
    <w:aliases w:val="docy,v5,7132,baiaagaaboqcaaadfroaaaujggaaaaaaaaaaaaaaaaaaaaaaaaaaaaaaaaaaaaaaaaaaaaaaaaaaaaaaaaaaaaaaaaaaaaaaaaaaaaaaaaaaaaaaaaaaaaaaaaaaaaaaaaaaaaaaaaaaaaaaaaaaaaaaaaaaaaaaaaaaaaaaaaaaaaaaaaaaaaaaaaaaaaaaaaaaaaaaaaaaaaaaaaaaaaaaaaaaaaaaaaaaaaaa"/>
    <w:basedOn w:val="a"/>
    <w:rsid w:val="004F58D6"/>
    <w:pPr>
      <w:spacing w:before="100" w:beforeAutospacing="1" w:after="100" w:afterAutospacing="1"/>
    </w:pPr>
    <w:rPr>
      <w:lang w:val="uk-UA" w:eastAsia="uk-UA"/>
    </w:rPr>
  </w:style>
  <w:style w:type="paragraph" w:styleId="a9">
    <w:name w:val="Normal (Web)"/>
    <w:basedOn w:val="a"/>
    <w:uiPriority w:val="99"/>
    <w:semiHidden/>
    <w:unhideWhenUsed/>
    <w:rsid w:val="004F58D6"/>
    <w:pPr>
      <w:spacing w:before="100" w:beforeAutospacing="1" w:after="100" w:afterAutospacing="1"/>
    </w:pPr>
    <w:rPr>
      <w:lang w:eastAsia="uk-UA"/>
    </w:rPr>
  </w:style>
  <w:style w:type="character" w:customStyle="1" w:styleId="3917">
    <w:name w:val="3917"/>
    <w:aliases w:val="baiaagaaboqcaaadhg0aaawudqaaaaaaaaaaaaaaaaaaaaaaaaaaaaaaaaaaaaaaaaaaaaaaaaaaaaaaaaaaaaaaaaaaaaaaaaaaaaaaaaaaaaaaaaaaaaaaaaaaaaaaaaaaaaaaaaaaaaaaaaaaaaaaaaaaaaaaaaaaaaaaaaaaaaaaaaaaaaaaaaaaaaaaaaaaaaaaaaaaaaaaaaaaaaaaaaaaaaaaaaaaaaaa"/>
    <w:basedOn w:val="a0"/>
    <w:rsid w:val="00D456DA"/>
  </w:style>
  <w:style w:type="paragraph" w:styleId="aa">
    <w:name w:val="Balloon Text"/>
    <w:basedOn w:val="a"/>
    <w:link w:val="ab"/>
    <w:uiPriority w:val="99"/>
    <w:semiHidden/>
    <w:unhideWhenUsed/>
    <w:rsid w:val="0096076E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96076E"/>
    <w:rPr>
      <w:rFonts w:ascii="Tahoma" w:hAnsi="Tahoma" w:cs="Tahoma"/>
      <w:sz w:val="16"/>
      <w:szCs w:val="16"/>
    </w:rPr>
  </w:style>
  <w:style w:type="character" w:styleId="ac">
    <w:name w:val="FollowedHyperlink"/>
    <w:basedOn w:val="a0"/>
    <w:uiPriority w:val="99"/>
    <w:semiHidden/>
    <w:unhideWhenUsed/>
    <w:rsid w:val="00027196"/>
    <w:rPr>
      <w:color w:val="800080" w:themeColor="followed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11420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114204"/>
    <w:pPr>
      <w:spacing w:after="200"/>
    </w:pPr>
    <w:rPr>
      <w:rFonts w:asciiTheme="minorHAnsi" w:eastAsiaTheme="minorHAnsi" w:hAnsiTheme="minorHAnsi" w:cstheme="minorBidi"/>
      <w:sz w:val="20"/>
      <w:szCs w:val="20"/>
      <w:lang w:val="uk-UA" w:eastAsia="en-US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114204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114204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114204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C5CC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52C39"/>
    <w:pPr>
      <w:keepNext/>
      <w:spacing w:before="240" w:after="60" w:line="276" w:lineRule="auto"/>
      <w:outlineLvl w:val="1"/>
    </w:pPr>
    <w:rPr>
      <w:rFonts w:ascii="Cambria" w:hAnsi="Cambria"/>
      <w:b/>
      <w:bCs/>
      <w:i/>
      <w:iCs/>
      <w:sz w:val="28"/>
      <w:szCs w:val="28"/>
      <w:lang w:val="x-none" w:eastAsia="en-US"/>
    </w:rPr>
  </w:style>
  <w:style w:type="paragraph" w:styleId="3">
    <w:name w:val="heading 3"/>
    <w:basedOn w:val="a"/>
    <w:link w:val="30"/>
    <w:uiPriority w:val="9"/>
    <w:qFormat/>
    <w:rsid w:val="00E52C39"/>
    <w:pPr>
      <w:spacing w:before="100" w:beforeAutospacing="1" w:after="100" w:afterAutospacing="1"/>
      <w:outlineLvl w:val="2"/>
    </w:pPr>
    <w:rPr>
      <w:b/>
      <w:bCs/>
      <w:sz w:val="27"/>
      <w:szCs w:val="27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F177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uk-UA" w:eastAsia="en-US"/>
    </w:rPr>
  </w:style>
  <w:style w:type="paragraph" w:styleId="a4">
    <w:name w:val="header"/>
    <w:basedOn w:val="a"/>
    <w:link w:val="a5"/>
    <w:uiPriority w:val="99"/>
    <w:unhideWhenUsed/>
    <w:rsid w:val="00D15AD8"/>
    <w:pPr>
      <w:tabs>
        <w:tab w:val="center" w:pos="4819"/>
        <w:tab w:val="right" w:pos="9639"/>
      </w:tabs>
    </w:pPr>
    <w:rPr>
      <w:rFonts w:asciiTheme="minorHAnsi" w:eastAsiaTheme="minorHAnsi" w:hAnsiTheme="minorHAnsi" w:cstheme="minorBidi"/>
      <w:sz w:val="22"/>
      <w:szCs w:val="22"/>
      <w:lang w:val="uk-UA" w:eastAsia="en-US"/>
    </w:rPr>
  </w:style>
  <w:style w:type="character" w:customStyle="1" w:styleId="a5">
    <w:name w:val="Верхний колонтитул Знак"/>
    <w:basedOn w:val="a0"/>
    <w:link w:val="a4"/>
    <w:uiPriority w:val="99"/>
    <w:rsid w:val="00D15AD8"/>
  </w:style>
  <w:style w:type="paragraph" w:styleId="a6">
    <w:name w:val="footer"/>
    <w:basedOn w:val="a"/>
    <w:link w:val="a7"/>
    <w:uiPriority w:val="99"/>
    <w:unhideWhenUsed/>
    <w:rsid w:val="00D15AD8"/>
    <w:pPr>
      <w:tabs>
        <w:tab w:val="center" w:pos="4819"/>
        <w:tab w:val="right" w:pos="9639"/>
      </w:tabs>
    </w:pPr>
    <w:rPr>
      <w:rFonts w:asciiTheme="minorHAnsi" w:eastAsiaTheme="minorHAnsi" w:hAnsiTheme="minorHAnsi" w:cstheme="minorBidi"/>
      <w:sz w:val="22"/>
      <w:szCs w:val="22"/>
      <w:lang w:val="uk-UA" w:eastAsia="en-US"/>
    </w:rPr>
  </w:style>
  <w:style w:type="character" w:customStyle="1" w:styleId="a7">
    <w:name w:val="Нижний колонтитул Знак"/>
    <w:basedOn w:val="a0"/>
    <w:link w:val="a6"/>
    <w:uiPriority w:val="99"/>
    <w:rsid w:val="00D15AD8"/>
  </w:style>
  <w:style w:type="character" w:styleId="a8">
    <w:name w:val="Hyperlink"/>
    <w:basedOn w:val="a0"/>
    <w:uiPriority w:val="99"/>
    <w:unhideWhenUsed/>
    <w:rsid w:val="00DB6FDB"/>
    <w:rPr>
      <w:color w:val="0000FF"/>
      <w:u w:val="single"/>
    </w:rPr>
  </w:style>
  <w:style w:type="character" w:customStyle="1" w:styleId="20">
    <w:name w:val="Заголовок 2 Знак"/>
    <w:basedOn w:val="a0"/>
    <w:link w:val="2"/>
    <w:uiPriority w:val="9"/>
    <w:semiHidden/>
    <w:rsid w:val="00E52C39"/>
    <w:rPr>
      <w:rFonts w:ascii="Cambria" w:eastAsia="Times New Roman" w:hAnsi="Cambria" w:cs="Times New Roman"/>
      <w:b/>
      <w:bCs/>
      <w:i/>
      <w:iCs/>
      <w:sz w:val="28"/>
      <w:szCs w:val="28"/>
      <w:lang w:val="x-none"/>
    </w:rPr>
  </w:style>
  <w:style w:type="character" w:customStyle="1" w:styleId="30">
    <w:name w:val="Заголовок 3 Знак"/>
    <w:basedOn w:val="a0"/>
    <w:link w:val="3"/>
    <w:uiPriority w:val="9"/>
    <w:rsid w:val="00E52C39"/>
    <w:rPr>
      <w:rFonts w:ascii="Times New Roman" w:eastAsia="Times New Roman" w:hAnsi="Times New Roman" w:cs="Times New Roman"/>
      <w:b/>
      <w:bCs/>
      <w:sz w:val="27"/>
      <w:szCs w:val="27"/>
      <w:lang w:val="x-none" w:eastAsia="x-none"/>
    </w:rPr>
  </w:style>
  <w:style w:type="paragraph" w:customStyle="1" w:styleId="docdata">
    <w:name w:val="docdata"/>
    <w:aliases w:val="docy,v5,7132,baiaagaaboqcaaadfroaaaujggaaaaaaaaaaaaaaaaaaaaaaaaaaaaaaaaaaaaaaaaaaaaaaaaaaaaaaaaaaaaaaaaaaaaaaaaaaaaaaaaaaaaaaaaaaaaaaaaaaaaaaaaaaaaaaaaaaaaaaaaaaaaaaaaaaaaaaaaaaaaaaaaaaaaaaaaaaaaaaaaaaaaaaaaaaaaaaaaaaaaaaaaaaaaaaaaaaaaaaaaaaaaaa"/>
    <w:basedOn w:val="a"/>
    <w:rsid w:val="004F58D6"/>
    <w:pPr>
      <w:spacing w:before="100" w:beforeAutospacing="1" w:after="100" w:afterAutospacing="1"/>
    </w:pPr>
    <w:rPr>
      <w:lang w:val="uk-UA" w:eastAsia="uk-UA"/>
    </w:rPr>
  </w:style>
  <w:style w:type="paragraph" w:styleId="a9">
    <w:name w:val="Normal (Web)"/>
    <w:basedOn w:val="a"/>
    <w:uiPriority w:val="99"/>
    <w:semiHidden/>
    <w:unhideWhenUsed/>
    <w:rsid w:val="004F58D6"/>
    <w:pPr>
      <w:spacing w:before="100" w:beforeAutospacing="1" w:after="100" w:afterAutospacing="1"/>
    </w:pPr>
    <w:rPr>
      <w:lang w:eastAsia="uk-UA"/>
    </w:rPr>
  </w:style>
  <w:style w:type="character" w:customStyle="1" w:styleId="3917">
    <w:name w:val="3917"/>
    <w:aliases w:val="baiaagaaboqcaaadhg0aaawudqaaaaaaaaaaaaaaaaaaaaaaaaaaaaaaaaaaaaaaaaaaaaaaaaaaaaaaaaaaaaaaaaaaaaaaaaaaaaaaaaaaaaaaaaaaaaaaaaaaaaaaaaaaaaaaaaaaaaaaaaaaaaaaaaaaaaaaaaaaaaaaaaaaaaaaaaaaaaaaaaaaaaaaaaaaaaaaaaaaaaaaaaaaaaaaaaaaaaaaaaaaaaaa"/>
    <w:basedOn w:val="a0"/>
    <w:rsid w:val="00D456DA"/>
  </w:style>
  <w:style w:type="paragraph" w:styleId="aa">
    <w:name w:val="Balloon Text"/>
    <w:basedOn w:val="a"/>
    <w:link w:val="ab"/>
    <w:uiPriority w:val="99"/>
    <w:semiHidden/>
    <w:unhideWhenUsed/>
    <w:rsid w:val="0096076E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96076E"/>
    <w:rPr>
      <w:rFonts w:ascii="Tahoma" w:hAnsi="Tahoma" w:cs="Tahoma"/>
      <w:sz w:val="16"/>
      <w:szCs w:val="16"/>
    </w:rPr>
  </w:style>
  <w:style w:type="character" w:styleId="ac">
    <w:name w:val="FollowedHyperlink"/>
    <w:basedOn w:val="a0"/>
    <w:uiPriority w:val="99"/>
    <w:semiHidden/>
    <w:unhideWhenUsed/>
    <w:rsid w:val="00027196"/>
    <w:rPr>
      <w:color w:val="800080" w:themeColor="followed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11420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114204"/>
    <w:pPr>
      <w:spacing w:after="200"/>
    </w:pPr>
    <w:rPr>
      <w:rFonts w:asciiTheme="minorHAnsi" w:eastAsiaTheme="minorHAnsi" w:hAnsiTheme="minorHAnsi" w:cstheme="minorBidi"/>
      <w:sz w:val="20"/>
      <w:szCs w:val="20"/>
      <w:lang w:val="uk-UA" w:eastAsia="en-US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114204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114204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1142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32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9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05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135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7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75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23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65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187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17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57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46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7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29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5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5</Words>
  <Characters>484</Characters>
  <Application>Microsoft Office Word</Application>
  <DocSecurity>0</DocSecurity>
  <Lines>7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</dc:creator>
  <cp:lastModifiedBy>Автор</cp:lastModifiedBy>
  <cp:revision>18</cp:revision>
  <dcterms:created xsi:type="dcterms:W3CDTF">2025-12-25T17:29:00Z</dcterms:created>
  <dcterms:modified xsi:type="dcterms:W3CDTF">2026-01-06T19:56:00Z</dcterms:modified>
</cp:coreProperties>
</file>